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Naples,</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For the Position of Apprentice Tailor at a Renowned Atelier in Italy Naples</w:t>
      </w:r>
    </w:p>
    <w:bookmarkEnd w:id="20"/>
    <w:p>
      <w:pPr>
        <w:pStyle w:val="BodyText"/>
      </w:pPr>
      <w:r>
        <w:t xml:space="preserve">Dear Hiring Manager,</w:t>
      </w:r>
    </w:p>
    <w:p>
      <w:pPr>
        <w:pStyle w:val="BodyText"/>
      </w:pPr>
      <w:r>
        <w:t xml:space="preserve">I am writing with profound enthusiasm to submit my application for the Internship position as an Apprentice Tailor at your esteemed atelier in Naples, Italy. This Internship Application Letter represents not merely a professional opportunity, but a deeply personal pilgrimage toward mastering the art of tailoring within the very heart of Italian sartorial tradition. As someone who has long admired Naples' irreplaceable role in fashion history—where centuries-old craftsmanship meets contemporary elegance—I am eager to immerse myself in your atelier's legacy and contribute to preserving this cultural heritage.</w:t>
      </w:r>
    </w:p>
    <w:p>
      <w:pPr>
        <w:pStyle w:val="BodyText"/>
      </w:pPr>
      <w:r>
        <w:t xml:space="preserve">My fascination with tailoring began during childhood visits to my grandmother's small workshop in Milan, where I watched her transform fabric into wearable art. However, it was a transformative journey through the historic streets of Naples that crystallized my passion. During a study-abroad semester in Italy, I spent weeks observing artisans at work in the</w:t>
      </w:r>
      <w:r>
        <w:t xml:space="preserve"> </w:t>
      </w:r>
      <w:r>
        <w:rPr>
          <w:iCs/>
          <w:i/>
        </w:rPr>
        <w:t xml:space="preserve">Chiaia</w:t>
      </w:r>
      <w:r>
        <w:t xml:space="preserve"> </w:t>
      </w:r>
      <w:r>
        <w:t xml:space="preserve">district and studying at Naples' renowned</w:t>
      </w:r>
      <w:r>
        <w:t xml:space="preserve"> </w:t>
      </w:r>
      <w:r>
        <w:rPr>
          <w:iCs/>
          <w:i/>
        </w:rPr>
        <w:t xml:space="preserve">Istituto Marangoni</w:t>
      </w:r>
      <w:r>
        <w:t xml:space="preserve">. Walking past La Sartoria di Napoli on Via Toledo, where master tailors have operated since 1875, I felt a visceral connection to the craft—each tailored jacket seemed to whisper stories of</w:t>
      </w:r>
      <w:r>
        <w:t xml:space="preserve"> </w:t>
      </w:r>
      <w:r>
        <w:rPr>
          <w:iCs/>
          <w:i/>
        </w:rPr>
        <w:t xml:space="preserve">la dolce vita</w:t>
      </w:r>
      <w:r>
        <w:t xml:space="preserve"> </w:t>
      </w:r>
      <w:r>
        <w:t xml:space="preserve">and Italian pride. This experience cemented my resolve: I must train under Naples' masters to understand that tailoring isn't merely sewing; it's an act of cultural preservation.</w:t>
      </w:r>
    </w:p>
    <w:p>
      <w:pPr>
        <w:pStyle w:val="BodyText"/>
      </w:pPr>
      <w:r>
        <w:t xml:space="preserve">In preparation for this internship opportunity, I have dedicated myself to studying the technical foundations of tailoring while immersing myself in Naples' sartorial context. My academic background includes a Bachelor's in Fashion Design with specialized coursework in garment construction at the University of Bologna. More importantly, I've completed intensive workshops focused on traditional Italian techniques: hand-stitching</w:t>
      </w:r>
      <w:r>
        <w:t xml:space="preserve"> </w:t>
      </w:r>
      <w:r>
        <w:rPr>
          <w:iCs/>
          <w:i/>
        </w:rPr>
        <w:t xml:space="preserve">spalla camicia</w:t>
      </w:r>
      <w:r>
        <w:t xml:space="preserve"> </w:t>
      </w:r>
      <w:r>
        <w:t xml:space="preserve">(shoulder pads), creating</w:t>
      </w:r>
      <w:r>
        <w:t xml:space="preserve"> </w:t>
      </w:r>
      <w:r>
        <w:rPr>
          <w:iCs/>
          <w:i/>
        </w:rPr>
        <w:t xml:space="preserve">busto</w:t>
      </w:r>
      <w:r>
        <w:t xml:space="preserve"> </w:t>
      </w:r>
      <w:r>
        <w:t xml:space="preserve">(waist shaping) patterns, and mastering the art of</w:t>
      </w:r>
      <w:r>
        <w:t xml:space="preserve"> </w:t>
      </w:r>
      <w:r>
        <w:rPr>
          <w:iCs/>
          <w:i/>
        </w:rPr>
        <w:t xml:space="preserve">cucito a mano</w:t>
      </w:r>
      <w:r>
        <w:t xml:space="preserve"> </w:t>
      </w:r>
      <w:r>
        <w:t xml:space="preserve">(hand sewing). I've also researched Naples' unique contribution to tailoring history—the city's 19th-century role as Europe's premier hub for bespoke menswear, where tailors like Vincenzo Lanza pioneered techniques still practiced today. This knowledge isn't academic; it fuels my daily practice as I replicate historical patterns in my personal studio.</w:t>
      </w:r>
    </w:p>
    <w:p>
      <w:pPr>
        <w:pStyle w:val="BodyText"/>
      </w:pPr>
      <w:r>
        <w:t xml:space="preserve">What sets me apart is my commitment to authentic Naples-style tailoring. I've traveled to</w:t>
      </w:r>
      <w:r>
        <w:t xml:space="preserve"> </w:t>
      </w:r>
      <w:r>
        <w:rPr>
          <w:iCs/>
          <w:i/>
        </w:rPr>
        <w:t xml:space="preserve">Caserta</w:t>
      </w:r>
      <w:r>
        <w:t xml:space="preserve"> </w:t>
      </w:r>
      <w:r>
        <w:t xml:space="preserve">to study the</w:t>
      </w:r>
      <w:r>
        <w:t xml:space="preserve"> </w:t>
      </w:r>
      <w:r>
        <w:rPr>
          <w:iCs/>
          <w:i/>
        </w:rPr>
        <w:t xml:space="preserve">sarto napoletano</w:t>
      </w:r>
      <w:r>
        <w:t xml:space="preserve">'s signature techniques: the low, soft shoulder line (</w:t>
      </w:r>
      <w:r>
        <w:rPr>
          <w:iCs/>
          <w:i/>
        </w:rPr>
        <w:t xml:space="preserve">doppio taglio</w:t>
      </w:r>
      <w:r>
        <w:t xml:space="preserve">), hand-rolled cuffs, and fabric selection rooted in Neapolitan textiles like</w:t>
      </w:r>
      <w:r>
        <w:t xml:space="preserve"> </w:t>
      </w:r>
      <w:r>
        <w:rPr>
          <w:iCs/>
          <w:i/>
        </w:rPr>
        <w:t xml:space="preserve">lana di Cappadocia</w:t>
      </w:r>
      <w:r>
        <w:t xml:space="preserve">. During a recent visit to your atelier (which I observed through your window during a quiet Saturday morning), I noticed how your team works with natural fibers—linen for summer suits, cashmere for winter coats—honoring Naples' tradition of seasonal tailoring. This aligns perfectly with my belief that true craftsmanship respects both the material and the wearer's body. In my own practice, I've recreated a 1920s Neapolitan</w:t>
      </w:r>
      <w:r>
        <w:t xml:space="preserve"> </w:t>
      </w:r>
      <w:r>
        <w:rPr>
          <w:iCs/>
          <w:i/>
        </w:rPr>
        <w:t xml:space="preserve">gabardine</w:t>
      </w:r>
      <w:r>
        <w:t xml:space="preserve"> </w:t>
      </w:r>
      <w:r>
        <w:t xml:space="preserve">coat using period techniques, understanding that every stitch carries cultural weight.</w:t>
      </w:r>
    </w:p>
    <w:p>
      <w:pPr>
        <w:pStyle w:val="BodyText"/>
      </w:pPr>
      <w:r>
        <w:t xml:space="preserve">I understand that an internship at your Naples-based atelier would require more than technical skill—it demands cultural humility. I've studied the Neapolitan philosophy of tailoring: the belief that a garment should feel like a second skin, not an adornment. I've read about your founder's mentorship of young tailors through the</w:t>
      </w:r>
      <w:r>
        <w:t xml:space="preserve"> </w:t>
      </w:r>
      <w:r>
        <w:rPr>
          <w:iCs/>
          <w:i/>
        </w:rPr>
        <w:t xml:space="preserve">Scuola di Sartoria Napoletana</w:t>
      </w:r>
      <w:r>
        <w:t xml:space="preserve">, and I'm eager to contribute to this lineage. My fluency in Italian (C1 level) and deep respect for Neapolitan customs—like greeting elders with</w:t>
      </w:r>
      <w:r>
        <w:t xml:space="preserve"> </w:t>
      </w:r>
      <w:r>
        <w:rPr>
          <w:iCs/>
          <w:i/>
        </w:rPr>
        <w:t xml:space="preserve">«Buongiorno, signora»</w:t>
      </w:r>
      <w:r>
        <w:t xml:space="preserve"> </w:t>
      </w:r>
      <w:r>
        <w:t xml:space="preserve">before work—reflect my commitment to integrating into your atelier's rhythm. I've prepared a portfolio showing my progress: sketches of Naples-inspired designs, pattern drafts based on vintage</w:t>
      </w:r>
      <w:r>
        <w:t xml:space="preserve"> </w:t>
      </w:r>
      <w:r>
        <w:rPr>
          <w:iCs/>
          <w:i/>
        </w:rPr>
        <w:t xml:space="preserve">giacche napoletane</w:t>
      </w:r>
      <w:r>
        <w:t xml:space="preserve">, and photos of me practicing hand-sewing techniques under the guidance of a master tailor in San Gennaro.</w:t>
      </w:r>
    </w:p>
    <w:p>
      <w:pPr>
        <w:pStyle w:val="BodyText"/>
      </w:pPr>
      <w:r>
        <w:t xml:space="preserve">Why Naples? Because this city isn't just a location—it's the living embodiment of tailoring as cultural identity. When I walk through Spaccanapoli, I see how tailoring threads through daily life: fishermen's woolen jackets dyed with local indigo, brides' gowns stitched in</w:t>
      </w:r>
      <w:r>
        <w:t xml:space="preserve"> </w:t>
      </w:r>
      <w:r>
        <w:rPr>
          <w:iCs/>
          <w:i/>
        </w:rPr>
        <w:t xml:space="preserve">via dei Tribunali</w:t>
      </w:r>
      <w:r>
        <w:t xml:space="preserve"> </w:t>
      </w:r>
      <w:r>
        <w:t xml:space="preserve">workshops, and even street vendors' aprons crafted from leftover fabrics. This environment breathes vitality into the craft. Naples taught me that tailoring isn't about fast fashion—it's about stories woven into fabric: a father's wedding suit, a mother's mourning coat, a son's first work jacket. My aspiration is to learn from your atelier how to translate these narratives into contemporary garments while honoring the</w:t>
      </w:r>
      <w:r>
        <w:t xml:space="preserve"> </w:t>
      </w:r>
      <w:r>
        <w:rPr>
          <w:iCs/>
          <w:i/>
        </w:rPr>
        <w:t xml:space="preserve">tradizione</w:t>
      </w:r>
      <w:r>
        <w:t xml:space="preserve">.</w:t>
      </w:r>
    </w:p>
    <w:p>
      <w:pPr>
        <w:pStyle w:val="BodyText"/>
      </w:pPr>
      <w:r>
        <w:t xml:space="preserve">I am prepared for the rigorous daily rhythm of Naples' tailoring culture—rising early for fabric selection at Mercato di Porta Nolana, working alongside master tailors during Naples' golden-hour light (when natural window light reveals fabric flaws), and learning to respect the 3:00 PM</w:t>
      </w:r>
      <w:r>
        <w:t xml:space="preserve"> </w:t>
      </w:r>
      <w:r>
        <w:rPr>
          <w:iCs/>
          <w:i/>
        </w:rPr>
        <w:t xml:space="preserve">merenda</w:t>
      </w:r>
      <w:r>
        <w:t xml:space="preserve"> </w:t>
      </w:r>
      <w:r>
        <w:t xml:space="preserve">break. I've already arranged my schedule to dedicate 40 hours weekly to this internship, with no prior commitments conflicting with your atelier's operations. I understand that true mastery requires patience—I will begin by learning how to press a single seam before attempting entire jackets.</w:t>
      </w:r>
    </w:p>
    <w:p>
      <w:pPr>
        <w:pStyle w:val="BodyText"/>
      </w:pPr>
      <w:r>
        <w:t xml:space="preserve">This Internship Application Letter is more than an application; it's a promise to honor the legacy of Naples' tailoring masters. I've researched your atelier's recent work—especially your collaboration with local artists on</w:t>
      </w:r>
      <w:r>
        <w:t xml:space="preserve"> </w:t>
      </w:r>
      <w:r>
        <w:rPr>
          <w:iCs/>
          <w:i/>
        </w:rPr>
        <w:t xml:space="preserve">Moda Contemporanea</w:t>
      </w:r>
      <w:r>
        <w:t xml:space="preserve"> </w:t>
      </w:r>
      <w:r>
        <w:t xml:space="preserve">collections—and I'm eager to contribute my energy to projects that celebrate Neapolitan identity. My dream isn't just to become a Tailor; it's to become a custodian of Naples' sartorial soul, ensuring that techniques like the</w:t>
      </w:r>
      <w:r>
        <w:t xml:space="preserve"> </w:t>
      </w:r>
      <w:r>
        <w:rPr>
          <w:iCs/>
          <w:i/>
        </w:rPr>
        <w:t xml:space="preserve">mano di Napoli</w:t>
      </w:r>
      <w:r>
        <w:t xml:space="preserve"> </w:t>
      </w:r>
      <w:r>
        <w:t xml:space="preserve">(Neapolitan hand) endure for future generations.</w:t>
      </w:r>
    </w:p>
    <w:p>
      <w:pPr>
        <w:pStyle w:val="BodyText"/>
      </w:pPr>
      <w:r>
        <w:t xml:space="preserve">I would be deeply honored to learn under your guidance in Italy Naples. Thank you for considering my application. I have attached my portfolio, academic transcripts, and a letter of recommendation from Professor Bianchi at the University of Naples Federico II, who has witnessed my dedication to Italian tailoring traditions. I welcome the opportunity to discuss how my passion for Neapolitan craft aligns with your atelier's vision.</w:t>
      </w:r>
    </w:p>
    <w:p>
      <w:pPr>
        <w:pStyle w:val="BodyText"/>
      </w:pPr>
      <w:r>
        <w:t xml:space="preserve">With deepest respect for this living tradition,</w:t>
      </w:r>
    </w:p>
    <w:p>
      <w:pPr>
        <w:pStyle w:val="BodyText"/>
      </w:pPr>
      <w:r>
        <w:rPr>
          <w:bCs/>
          <w:b/>
        </w:rPr>
        <w:t xml:space="preserve">Chiara Lombardi</w:t>
      </w:r>
    </w:p>
    <w:p>
      <w:pPr>
        <w:pStyle w:val="BodyText"/>
      </w:pPr>
      <w:r>
        <w:t xml:space="preserve">Bologna, Italy • +39 345 123 4567 • chiara.lombardi@email.com</w:t>
      </w:r>
    </w:p>
    <w:p>
      <w:pPr>
        <w:pStyle w:val="BodyText"/>
      </w:pPr>
      <w:r>
        <w:t xml:space="preserve">LinkedIn: linkedin.com/in/chiaralombarditailoring</w:t>
      </w:r>
    </w:p>
    <w:p>
      <w:pPr>
        <w:pStyle w:val="BodyText"/>
      </w:pPr>
      <w:r>
        <w:rPr>
          <w:iCs/>
          <w:i/>
        </w:rPr>
        <w:t xml:space="preserve">Attachments: Portfolio, Academic Transcripts, Professor Bianchi's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Naples, Italy</dc:title>
  <dc:creator/>
  <dc:language>en</dc:language>
  <cp:keywords/>
  <dcterms:created xsi:type="dcterms:W3CDTF">2026-07-18T20:38:13Z</dcterms:created>
  <dcterms:modified xsi:type="dcterms:W3CDTF">2026-07-18T20:38:13Z</dcterms:modified>
</cp:coreProperties>
</file>

<file path=docProps/custom.xml><?xml version="1.0" encoding="utf-8"?>
<Properties xmlns="http://schemas.openxmlformats.org/officeDocument/2006/custom-properties" xmlns:vt="http://schemas.openxmlformats.org/officeDocument/2006/docPropsVTypes"/>
</file>